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ver Letter</w:t>
      </w:r>
    </w:p>
    <w:p>
      <w:pPr>
        <w:pStyle w:val="BodyText"/>
      </w:pPr>
      <w:r>
        <w:t xml:space="preserve">Dear [Hiring Manager's Name],</w:t>
      </w:r>
    </w:p>
    <w:p>
      <w:pPr>
        <w:pStyle w:val="BodyText"/>
      </w:pPr>
      <w:r>
        <w:t xml:space="preserve">I am writing to express my sincere interest in the Electrical Engineer position at your esteemed organization in Malaysia Kuala Lumpur. As a highly motivated and experienced Electrical Engineer with a proven track record of delivering innovative solutions in power systems, automation, and renewable energy projects, I am eager to contribute my technical expertise and passion for engineering to a dynamic workplace like yours. With over [X years] of experience in the field, I have developed a deep understanding of electrical design, project management, and sustainable energy systems that align closely with the needs of Malaysia Kuala Lumpur’s rapidly evolving infrastructure and industrial landscape.</w:t>
      </w:r>
    </w:p>
    <w:p>
      <w:pPr>
        <w:pStyle w:val="BodyText"/>
      </w:pPr>
      <w:r>
        <w:t xml:space="preserve">Malaysia Kuala Lumpur is a vibrant hub for technological advancement and engineering excellence, offering unique opportunities to work on cutting-edge projects that shape the future of urban development. As an Electrical Engineer, I am particularly drawn to the city's emphasis on smart grid technologies, green building initiatives, and renewable energy integration. My background in designing and implementing electrical systems for both commercial and industrial applications has equipped me with the skills necessary to thrive in such a forward-thinking environment. Whether it is optimizing power distribution networks or developing energy-efficient solutions for high-rise buildings, I am committed to delivering results that meet the highest standards of quality and sustainability.</w:t>
      </w:r>
    </w:p>
    <w:p>
      <w:pPr>
        <w:pStyle w:val="BodyText"/>
      </w:pPr>
      <w:r>
        <w:t xml:space="preserve">Throughout my career, I have consistently demonstrated a strong ability to analyze complex electrical challenges and provide practical, cost-effective solutions. For instance, during my tenure at [Previous Company Name], I led a team in designing a solar energy system for a large manufacturing facility, reducing its reliance on fossil fuels by 30%. This project not only showcased my technical proficiency in renewable energy systems but also highlighted my ability to collaborate with cross-functional teams and adhere to strict deadlines. In Malaysia Kuala Lumpur, where the demand for sustainable infrastructure is growing exponentially, I am confident that my expertise in power systems and energy management will add significant value to your organization.</w:t>
      </w:r>
    </w:p>
    <w:p>
      <w:pPr>
        <w:pStyle w:val="BodyText"/>
      </w:pPr>
      <w:r>
        <w:t xml:space="preserve">What sets me apart as an Electrical Engineer is my unwavering commitment to continuous learning and adaptation. The field of electrical engineering is constantly evolving, with emerging technologies such as artificial intelligence-driven automation, IoT-enabled smart grids, and advanced battery storage systems redefining industry standards. I actively stay updated on these developments through professional certifications, industry workshops, and hands-on experimentation. In Malaysia Kuala Lumpur’s competitive market, where innovation is key to staying ahead, this proactive approach ensures that I can contribute meaningfully to your organization’s long-term goals.</w:t>
      </w:r>
    </w:p>
    <w:p>
      <w:pPr>
        <w:pStyle w:val="BodyText"/>
      </w:pPr>
      <w:r>
        <w:t xml:space="preserve">Moreover, my experience in project management has allowed me to oversee the entire lifecycle of electrical projects from conceptualization to execution. I am well-versed in industry-specific regulations and safety standards, including those applicable in Malaysia Kuala Lumpur such as the Malaysian Standards (MS) and International Electrotechnical Commission (IEC) guidelines. This ensures that all my work not only meets technical requirements but also prioritizes safety, compliance, and efficiency. My ability to balance technical precision with strategic planning has consistently resulted in successful project completions, on time and within budget.</w:t>
      </w:r>
    </w:p>
    <w:p>
      <w:pPr>
        <w:pStyle w:val="BodyText"/>
      </w:pPr>
      <w:r>
        <w:t xml:space="preserve">In addition to my technical skills, I bring strong interpersonal and communication abilities that are essential for thriving in a multicultural environment like Malaysia Kuala Lumpur. Working with diverse teams across different industries has honed my ability to articulate complex engineering concepts clearly and collaborate effectively with stakeholders at all levels. Whether it is coordinating with local authorities for project approvals or liaising with clients to understand their specific needs, I prioritize transparency and professionalism in every interaction. This approach not only fosters trust but also ensures that projects are aligned with both technical and business objectives.</w:t>
      </w:r>
    </w:p>
    <w:p>
      <w:pPr>
        <w:pStyle w:val="BodyText"/>
      </w:pPr>
      <w:r>
        <w:t xml:space="preserve">Malaysia Kuala Lumpur’s status as a global economic center presents a unique opportunity for Electrical Engineers to make a lasting impact on the region’s development. From expanding urban infrastructure to advancing industrial automation, the city is at the forefront of engineering innovation. I am particularly inspired by the government’s initiatives to promote green technology and smart cities, which resonate deeply with my professional values. By joining your team, I aim to contribute my expertise to projects that not only meet current demands but also pave the way for a more sustainable and efficient future.</w:t>
      </w:r>
    </w:p>
    <w:p>
      <w:pPr>
        <w:pStyle w:val="BodyText"/>
      </w:pPr>
      <w:r>
        <w:t xml:space="preserve">Thank you for considering my application. I would welcome the opportunity to discuss how my skills and experiences align with your organization’s vision for growth in Malaysia Kuala Lumpur. Please feel free to contact me at [Your Phone Number] or [Your Email Address] at your earliest convenience. I look forward to the possibility of contributing to your team’s success and being part of the exciting developments shaping the Electrical Engineering landscape in this dynamic city.</w:t>
      </w:r>
    </w:p>
    <w:p>
      <w:pPr>
        <w:pStyle w:val="BodyText"/>
      </w:pPr>
      <w:r>
        <w:t xml:space="preserve">Sincerely,</w:t>
      </w:r>
    </w:p>
    <w:p>
      <w:pPr>
        <w:pStyle w:val="BodyText"/>
      </w:pPr>
      <w:r>
        <w:t xml:space="preserve">[Your Full Name]</w:t>
      </w:r>
    </w:p>
    <w:p>
      <w:pPr>
        <w:pStyle w:val="BodyText"/>
      </w:pPr>
      <w:r>
        <w:t xml:space="preserve">[Your Contac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8:06:06Z</dcterms:created>
  <dcterms:modified xsi:type="dcterms:W3CDTF">2026-07-23T08:06:06Z</dcterms:modified>
</cp:coreProperties>
</file>

<file path=docProps/custom.xml><?xml version="1.0" encoding="utf-8"?>
<Properties xmlns="http://schemas.openxmlformats.org/officeDocument/2006/custom-properties" xmlns:vt="http://schemas.openxmlformats.org/officeDocument/2006/docPropsVTypes"/>
</file>